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19F8D9" w14:textId="77777777" w:rsidR="001F6CC2" w:rsidRPr="00796D4A" w:rsidRDefault="001F6CC2" w:rsidP="00796D4A">
      <w:pPr>
        <w:rPr>
          <w:rFonts w:ascii="Times New Roman" w:hAnsi="Times New Roman" w:cs="Times New Roman"/>
          <w:sz w:val="24"/>
          <w:szCs w:val="24"/>
        </w:rPr>
      </w:pPr>
    </w:p>
    <w:p w14:paraId="5C5FB4E9" w14:textId="13798B9E" w:rsidR="00796D4A" w:rsidRPr="00D54A6C" w:rsidRDefault="007F33B4" w:rsidP="0036008B">
      <w:pPr>
        <w:keepNext/>
        <w:jc w:val="center"/>
        <w:outlineLvl w:val="0"/>
        <w:rPr>
          <w:rFonts w:ascii="Times New Roman" w:eastAsia="Times New Roman" w:hAnsi="Times New Roman" w:cs="Times New Roman"/>
          <w:b/>
          <w:bCs/>
          <w:iCs/>
          <w:sz w:val="40"/>
          <w:szCs w:val="40"/>
        </w:rPr>
      </w:pPr>
      <w:r>
        <w:rPr>
          <w:rFonts w:ascii="Times New Roman" w:eastAsia="Times New Roman" w:hAnsi="Times New Roman" w:cs="Times New Roman"/>
          <w:b/>
          <w:bCs/>
          <w:iCs/>
          <w:sz w:val="40"/>
          <w:szCs w:val="40"/>
        </w:rPr>
        <w:t>Non</w:t>
      </w:r>
      <w:r w:rsidR="00E003E5">
        <w:rPr>
          <w:rFonts w:ascii="Times New Roman" w:eastAsia="Times New Roman" w:hAnsi="Times New Roman" w:cs="Times New Roman"/>
          <w:b/>
          <w:bCs/>
          <w:iCs/>
          <w:sz w:val="40"/>
          <w:szCs w:val="40"/>
        </w:rPr>
        <w:t>-</w:t>
      </w:r>
      <w:r>
        <w:rPr>
          <w:rFonts w:ascii="Times New Roman" w:eastAsia="Times New Roman" w:hAnsi="Times New Roman" w:cs="Times New Roman"/>
          <w:b/>
          <w:bCs/>
          <w:iCs/>
          <w:sz w:val="40"/>
          <w:szCs w:val="40"/>
        </w:rPr>
        <w:t xml:space="preserve">Accredited - </w:t>
      </w:r>
      <w:r w:rsidR="0036008B" w:rsidRPr="00D54A6C">
        <w:rPr>
          <w:rFonts w:ascii="Times New Roman" w:eastAsia="Times New Roman" w:hAnsi="Times New Roman" w:cs="Times New Roman"/>
          <w:b/>
          <w:bCs/>
          <w:iCs/>
          <w:sz w:val="40"/>
          <w:szCs w:val="40"/>
        </w:rPr>
        <w:t>Introduction to Counselling</w:t>
      </w:r>
    </w:p>
    <w:p w14:paraId="28C64573" w14:textId="77777777" w:rsidR="0036008B" w:rsidRDefault="0036008B" w:rsidP="0036008B">
      <w:pPr>
        <w:keepNext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EAC3D03" w14:textId="77777777" w:rsidR="00796D4A" w:rsidRPr="00796D4A" w:rsidRDefault="00796D4A" w:rsidP="00796D4A">
      <w:pPr>
        <w:keepNext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96D4A">
        <w:rPr>
          <w:rFonts w:ascii="Times New Roman" w:eastAsia="Times New Roman" w:hAnsi="Times New Roman" w:cs="Times New Roman"/>
          <w:b/>
          <w:bCs/>
          <w:sz w:val="24"/>
          <w:szCs w:val="24"/>
        </w:rPr>
        <w:t>PLEASE COMPLETE THIS SECTION IN BLOCK CAPITALS</w:t>
      </w:r>
    </w:p>
    <w:p w14:paraId="10AD8B49" w14:textId="77777777" w:rsidR="00796D4A" w:rsidRPr="00796D4A" w:rsidRDefault="00796D4A" w:rsidP="00796D4A">
      <w:pPr>
        <w:keepNext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34"/>
        <w:gridCol w:w="822"/>
        <w:gridCol w:w="1612"/>
        <w:gridCol w:w="2434"/>
        <w:gridCol w:w="2434"/>
      </w:tblGrid>
      <w:tr w:rsidR="00796D4A" w:rsidRPr="00796D4A" w14:paraId="6E39DBE8" w14:textId="77777777" w:rsidTr="00796D4A">
        <w:tc>
          <w:tcPr>
            <w:tcW w:w="3256" w:type="dxa"/>
            <w:gridSpan w:val="2"/>
            <w:shd w:val="clear" w:color="auto" w:fill="BFBFBF" w:themeFill="background1" w:themeFillShade="BF"/>
          </w:tcPr>
          <w:p w14:paraId="6CC53846" w14:textId="77777777" w:rsidR="00796D4A" w:rsidRPr="00796D4A" w:rsidRDefault="00796D4A" w:rsidP="00796D4A">
            <w:pPr>
              <w:keepNext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96D4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r/Mrs/Miss/Ms Surname</w:t>
            </w:r>
          </w:p>
        </w:tc>
        <w:tc>
          <w:tcPr>
            <w:tcW w:w="6480" w:type="dxa"/>
            <w:gridSpan w:val="3"/>
          </w:tcPr>
          <w:p w14:paraId="4E2FB17E" w14:textId="77777777" w:rsidR="00796D4A" w:rsidRDefault="00796D4A" w:rsidP="00E54D0D">
            <w:pPr>
              <w:keepNext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34D1C330" w14:textId="7D981377" w:rsidR="00E54D0D" w:rsidRPr="00796D4A" w:rsidRDefault="00E54D0D" w:rsidP="00E54D0D">
            <w:pPr>
              <w:keepNext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96D4A" w:rsidRPr="00796D4A" w14:paraId="36DF8331" w14:textId="77777777" w:rsidTr="00796D4A">
        <w:tc>
          <w:tcPr>
            <w:tcW w:w="3256" w:type="dxa"/>
            <w:gridSpan w:val="2"/>
            <w:shd w:val="clear" w:color="auto" w:fill="BFBFBF" w:themeFill="background1" w:themeFillShade="BF"/>
          </w:tcPr>
          <w:p w14:paraId="3CB63A75" w14:textId="77777777" w:rsidR="00796D4A" w:rsidRPr="00796D4A" w:rsidRDefault="00796D4A" w:rsidP="00796D4A">
            <w:pPr>
              <w:keepNext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96D4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</w:t>
            </w:r>
            <w:r w:rsidRPr="00796D4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orename</w:t>
            </w:r>
          </w:p>
        </w:tc>
        <w:tc>
          <w:tcPr>
            <w:tcW w:w="6480" w:type="dxa"/>
            <w:gridSpan w:val="3"/>
          </w:tcPr>
          <w:p w14:paraId="35ED78FD" w14:textId="77777777" w:rsidR="00796D4A" w:rsidRPr="00796D4A" w:rsidRDefault="00796D4A" w:rsidP="00796D4A">
            <w:pPr>
              <w:keepNext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72475D9F" w14:textId="446F518B" w:rsidR="00796D4A" w:rsidRPr="00796D4A" w:rsidRDefault="00796D4A" w:rsidP="00796D4A">
            <w:pPr>
              <w:keepNext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96D4A" w:rsidRPr="00796D4A" w14:paraId="4295BE9E" w14:textId="77777777" w:rsidTr="00796D4A">
        <w:tc>
          <w:tcPr>
            <w:tcW w:w="3256" w:type="dxa"/>
            <w:gridSpan w:val="2"/>
            <w:shd w:val="clear" w:color="auto" w:fill="BFBFBF" w:themeFill="background1" w:themeFillShade="BF"/>
          </w:tcPr>
          <w:p w14:paraId="37B8ADF7" w14:textId="77777777" w:rsidR="00796D4A" w:rsidRPr="00796D4A" w:rsidRDefault="00796D4A" w:rsidP="00796D4A">
            <w:pPr>
              <w:keepNext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96D4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revious Name(s)</w:t>
            </w:r>
          </w:p>
        </w:tc>
        <w:tc>
          <w:tcPr>
            <w:tcW w:w="6480" w:type="dxa"/>
            <w:gridSpan w:val="3"/>
          </w:tcPr>
          <w:p w14:paraId="42F6BB4A" w14:textId="77777777" w:rsidR="00796D4A" w:rsidRPr="00796D4A" w:rsidRDefault="00796D4A" w:rsidP="00796D4A">
            <w:pPr>
              <w:keepNext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0E7BE891" w14:textId="77777777" w:rsidR="00796D4A" w:rsidRPr="00796D4A" w:rsidRDefault="00796D4A" w:rsidP="00796D4A">
            <w:pPr>
              <w:keepNext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96D4A" w:rsidRPr="00796D4A" w14:paraId="51B7F26C" w14:textId="77777777" w:rsidTr="00796D4A">
        <w:tc>
          <w:tcPr>
            <w:tcW w:w="3256" w:type="dxa"/>
            <w:gridSpan w:val="2"/>
            <w:shd w:val="clear" w:color="auto" w:fill="BFBFBF" w:themeFill="background1" w:themeFillShade="BF"/>
          </w:tcPr>
          <w:p w14:paraId="05BE993B" w14:textId="77777777" w:rsidR="00796D4A" w:rsidRPr="00796D4A" w:rsidRDefault="00796D4A" w:rsidP="00796D4A">
            <w:pPr>
              <w:keepNext/>
              <w:jc w:val="center"/>
              <w:outlineLvl w:val="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7C091A23" w14:textId="77777777" w:rsidR="00796D4A" w:rsidRPr="00796D4A" w:rsidRDefault="00796D4A" w:rsidP="00796D4A">
            <w:pPr>
              <w:keepNext/>
              <w:jc w:val="center"/>
              <w:outlineLvl w:val="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043CA947" w14:textId="77777777" w:rsidR="00796D4A" w:rsidRPr="00796D4A" w:rsidRDefault="00796D4A" w:rsidP="00796D4A">
            <w:pPr>
              <w:keepNext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96D4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ddress</w:t>
            </w:r>
          </w:p>
        </w:tc>
        <w:tc>
          <w:tcPr>
            <w:tcW w:w="6480" w:type="dxa"/>
            <w:gridSpan w:val="3"/>
          </w:tcPr>
          <w:p w14:paraId="2636C650" w14:textId="77777777" w:rsidR="00796D4A" w:rsidRPr="00796D4A" w:rsidRDefault="00796D4A" w:rsidP="00796D4A">
            <w:pPr>
              <w:keepNext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1E62A369" w14:textId="77777777" w:rsidR="00796D4A" w:rsidRPr="00796D4A" w:rsidRDefault="00796D4A" w:rsidP="00796D4A">
            <w:pPr>
              <w:keepNext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7B25CC1D" w14:textId="77777777" w:rsidR="00796D4A" w:rsidRPr="00796D4A" w:rsidRDefault="00796D4A" w:rsidP="00796D4A">
            <w:pPr>
              <w:keepNext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74148179" w14:textId="77777777" w:rsidR="00796D4A" w:rsidRPr="00796D4A" w:rsidRDefault="00796D4A" w:rsidP="00796D4A">
            <w:pPr>
              <w:keepNext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96D4A" w:rsidRPr="00796D4A" w14:paraId="6F07EBE5" w14:textId="77777777" w:rsidTr="00796D4A">
        <w:tc>
          <w:tcPr>
            <w:tcW w:w="2434" w:type="dxa"/>
            <w:shd w:val="clear" w:color="auto" w:fill="BFBFBF" w:themeFill="background1" w:themeFillShade="BF"/>
          </w:tcPr>
          <w:p w14:paraId="18DBEFA1" w14:textId="77777777" w:rsidR="00796D4A" w:rsidRPr="00796D4A" w:rsidRDefault="00796D4A" w:rsidP="00796D4A">
            <w:pPr>
              <w:keepNext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96D4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ostcode</w:t>
            </w:r>
          </w:p>
        </w:tc>
        <w:tc>
          <w:tcPr>
            <w:tcW w:w="2434" w:type="dxa"/>
            <w:gridSpan w:val="2"/>
          </w:tcPr>
          <w:p w14:paraId="4884B786" w14:textId="77777777" w:rsidR="00796D4A" w:rsidRDefault="00796D4A" w:rsidP="00796D4A">
            <w:pPr>
              <w:keepNext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268166D3" w14:textId="1E4439EB" w:rsidR="00796D4A" w:rsidRPr="00796D4A" w:rsidRDefault="00796D4A" w:rsidP="00796D4A">
            <w:pPr>
              <w:keepNext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434" w:type="dxa"/>
            <w:shd w:val="clear" w:color="auto" w:fill="BFBFBF" w:themeFill="background1" w:themeFillShade="BF"/>
          </w:tcPr>
          <w:p w14:paraId="4D5269A5" w14:textId="77777777" w:rsidR="00796D4A" w:rsidRPr="00796D4A" w:rsidRDefault="0043051B" w:rsidP="00796D4A">
            <w:pPr>
              <w:keepNext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ate of Birth</w:t>
            </w:r>
          </w:p>
        </w:tc>
        <w:tc>
          <w:tcPr>
            <w:tcW w:w="2434" w:type="dxa"/>
          </w:tcPr>
          <w:p w14:paraId="6DABB33C" w14:textId="3A6EB700" w:rsidR="00796D4A" w:rsidRPr="00796D4A" w:rsidRDefault="00796D4A" w:rsidP="00796D4A">
            <w:pPr>
              <w:keepNext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96D4A" w:rsidRPr="00796D4A" w14:paraId="61AFF8F9" w14:textId="77777777" w:rsidTr="00796D4A">
        <w:tc>
          <w:tcPr>
            <w:tcW w:w="3256" w:type="dxa"/>
            <w:gridSpan w:val="2"/>
            <w:shd w:val="clear" w:color="auto" w:fill="BFBFBF" w:themeFill="background1" w:themeFillShade="BF"/>
          </w:tcPr>
          <w:p w14:paraId="1DF1AE00" w14:textId="77777777" w:rsidR="00796D4A" w:rsidRPr="00796D4A" w:rsidRDefault="00796D4A" w:rsidP="00796D4A">
            <w:pPr>
              <w:keepNext/>
              <w:jc w:val="center"/>
              <w:outlineLvl w:val="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96D4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Home Tel No</w:t>
            </w:r>
          </w:p>
        </w:tc>
        <w:tc>
          <w:tcPr>
            <w:tcW w:w="6480" w:type="dxa"/>
            <w:gridSpan w:val="3"/>
          </w:tcPr>
          <w:p w14:paraId="5BACE893" w14:textId="77777777" w:rsidR="00796D4A" w:rsidRPr="00796D4A" w:rsidRDefault="00796D4A" w:rsidP="00796D4A">
            <w:pPr>
              <w:keepNext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1363408C" w14:textId="77777777" w:rsidR="00796D4A" w:rsidRPr="00796D4A" w:rsidRDefault="00796D4A" w:rsidP="00796D4A">
            <w:pPr>
              <w:keepNext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96D4A" w:rsidRPr="00796D4A" w14:paraId="5CD1F34E" w14:textId="77777777" w:rsidTr="00796D4A">
        <w:tc>
          <w:tcPr>
            <w:tcW w:w="3256" w:type="dxa"/>
            <w:gridSpan w:val="2"/>
            <w:shd w:val="clear" w:color="auto" w:fill="BFBFBF" w:themeFill="background1" w:themeFillShade="BF"/>
          </w:tcPr>
          <w:p w14:paraId="36EF588D" w14:textId="77777777" w:rsidR="00796D4A" w:rsidRPr="00796D4A" w:rsidRDefault="00796D4A" w:rsidP="00796D4A">
            <w:pPr>
              <w:keepNext/>
              <w:jc w:val="center"/>
              <w:outlineLvl w:val="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96D4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obile</w:t>
            </w:r>
          </w:p>
        </w:tc>
        <w:tc>
          <w:tcPr>
            <w:tcW w:w="6480" w:type="dxa"/>
            <w:gridSpan w:val="3"/>
          </w:tcPr>
          <w:p w14:paraId="5518EEDC" w14:textId="77777777" w:rsidR="00796D4A" w:rsidRDefault="00796D4A" w:rsidP="00E54D0D">
            <w:pPr>
              <w:keepNext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7E069012" w14:textId="16B912F5" w:rsidR="00E54D0D" w:rsidRPr="00796D4A" w:rsidRDefault="00E54D0D" w:rsidP="00E54D0D">
            <w:pPr>
              <w:keepNext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96D4A" w:rsidRPr="00796D4A" w14:paraId="1B820002" w14:textId="77777777" w:rsidTr="00796D4A">
        <w:tc>
          <w:tcPr>
            <w:tcW w:w="3256" w:type="dxa"/>
            <w:gridSpan w:val="2"/>
            <w:shd w:val="clear" w:color="auto" w:fill="BFBFBF" w:themeFill="background1" w:themeFillShade="BF"/>
          </w:tcPr>
          <w:p w14:paraId="7D6FDF68" w14:textId="77777777" w:rsidR="00796D4A" w:rsidRPr="00796D4A" w:rsidRDefault="00796D4A" w:rsidP="00796D4A">
            <w:pPr>
              <w:keepNext/>
              <w:jc w:val="center"/>
              <w:outlineLvl w:val="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96D4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mail Address</w:t>
            </w:r>
          </w:p>
        </w:tc>
        <w:tc>
          <w:tcPr>
            <w:tcW w:w="6480" w:type="dxa"/>
            <w:gridSpan w:val="3"/>
          </w:tcPr>
          <w:p w14:paraId="47DAA473" w14:textId="77777777" w:rsidR="00796D4A" w:rsidRPr="00796D4A" w:rsidRDefault="00796D4A" w:rsidP="00796D4A">
            <w:pPr>
              <w:keepNext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29E3996F" w14:textId="661DBF64" w:rsidR="00796D4A" w:rsidRPr="00796D4A" w:rsidRDefault="00796D4A" w:rsidP="00796D4A">
            <w:pPr>
              <w:keepNext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6547078B" w14:textId="77777777" w:rsidR="00796D4A" w:rsidRPr="00796D4A" w:rsidRDefault="00796D4A" w:rsidP="00796D4A">
      <w:pPr>
        <w:keepNext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0F94FE3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14:paraId="277AA2FD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14:paraId="26CB9090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796D4A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C0EB1FF" wp14:editId="33B04FD2">
                <wp:simplePos x="0" y="0"/>
                <wp:positionH relativeFrom="margin">
                  <wp:align>right</wp:align>
                </wp:positionH>
                <wp:positionV relativeFrom="paragraph">
                  <wp:posOffset>73660</wp:posOffset>
                </wp:positionV>
                <wp:extent cx="6172200" cy="2886075"/>
                <wp:effectExtent l="0" t="0" r="19050" b="28575"/>
                <wp:wrapNone/>
                <wp:docPr id="54" name="Rectangle 1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72200" cy="2886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DE1476" w14:textId="77777777" w:rsidR="00796D4A" w:rsidRDefault="00796D4A" w:rsidP="00796D4A">
                            <w:r>
                              <w:rPr>
                                <w:b/>
                                <w:bCs/>
                              </w:rPr>
                              <w:t>Additional Information.</w:t>
                            </w:r>
                            <w:r>
                              <w:t xml:space="preserve"> </w:t>
                            </w:r>
                          </w:p>
                          <w:p w14:paraId="1FC3CE0F" w14:textId="77777777" w:rsidR="00796D4A" w:rsidRDefault="00796D4A" w:rsidP="00796D4A"/>
                          <w:p w14:paraId="59B05A05" w14:textId="77777777" w:rsidR="00796D4A" w:rsidRDefault="00796D4A" w:rsidP="00796D4A"/>
                          <w:p w14:paraId="5D7A46C9" w14:textId="77777777" w:rsidR="00796D4A" w:rsidRDefault="00796D4A" w:rsidP="00796D4A"/>
                          <w:p w14:paraId="36FA661C" w14:textId="77777777" w:rsidR="00796D4A" w:rsidRDefault="00796D4A" w:rsidP="00796D4A"/>
                          <w:p w14:paraId="3F2C18E3" w14:textId="77777777" w:rsidR="00796D4A" w:rsidRDefault="00796D4A" w:rsidP="00796D4A"/>
                          <w:p w14:paraId="19C398B4" w14:textId="77777777" w:rsidR="00796D4A" w:rsidRDefault="00796D4A" w:rsidP="00796D4A"/>
                          <w:p w14:paraId="7FC5FBDE" w14:textId="77777777" w:rsidR="00796D4A" w:rsidRDefault="00796D4A" w:rsidP="00796D4A"/>
                          <w:p w14:paraId="695C629D" w14:textId="77777777" w:rsidR="00796D4A" w:rsidRDefault="00796D4A" w:rsidP="00796D4A"/>
                          <w:p w14:paraId="184021B1" w14:textId="77777777" w:rsidR="00796D4A" w:rsidRDefault="00796D4A" w:rsidP="00796D4A"/>
                          <w:p w14:paraId="6F59320E" w14:textId="77777777" w:rsidR="00796D4A" w:rsidRDefault="00796D4A" w:rsidP="00796D4A"/>
                          <w:p w14:paraId="6B91A854" w14:textId="77777777" w:rsidR="00796D4A" w:rsidRDefault="00796D4A" w:rsidP="00796D4A"/>
                          <w:p w14:paraId="4DF39F51" w14:textId="77777777" w:rsidR="00796D4A" w:rsidRDefault="00796D4A" w:rsidP="00796D4A"/>
                          <w:p w14:paraId="1633C98F" w14:textId="77777777" w:rsidR="00796D4A" w:rsidRDefault="00796D4A" w:rsidP="00796D4A"/>
                          <w:p w14:paraId="5BC83256" w14:textId="77777777" w:rsidR="00796D4A" w:rsidRDefault="00796D4A" w:rsidP="00796D4A"/>
                          <w:p w14:paraId="2A4000B5" w14:textId="77777777" w:rsidR="00796D4A" w:rsidRDefault="00796D4A" w:rsidP="00796D4A"/>
                          <w:p w14:paraId="7467F612" w14:textId="77777777" w:rsidR="00796D4A" w:rsidRDefault="00796D4A" w:rsidP="00796D4A"/>
                          <w:p w14:paraId="5357F3F8" w14:textId="77777777" w:rsidR="00796D4A" w:rsidRDefault="00796D4A" w:rsidP="00796D4A"/>
                          <w:p w14:paraId="70374C6E" w14:textId="77777777" w:rsidR="00796D4A" w:rsidRDefault="00796D4A" w:rsidP="00796D4A"/>
                          <w:p w14:paraId="147C01EA" w14:textId="77777777" w:rsidR="00796D4A" w:rsidRDefault="00796D4A" w:rsidP="00796D4A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0EB1FF" id="Rectangle 111" o:spid="_x0000_s1026" style="position:absolute;margin-left:434.8pt;margin-top:5.8pt;width:486pt;height:227.25pt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">
                <v:textbox>
                  <w:txbxContent>
                    <w:p w14:paraId="61DE1476" w14:textId="77777777" w:rsidR="00796D4A" w:rsidRDefault="00796D4A" w:rsidP="00796D4A">
                      <w:r>
                        <w:rPr>
                          <w:b/>
                          <w:bCs/>
                        </w:rPr>
                        <w:t>Additional Information.</w:t>
                      </w:r>
                      <w:r>
                        <w:t xml:space="preserve"> </w:t>
                      </w:r>
                    </w:p>
                    <w:p w14:paraId="1FC3CE0F" w14:textId="77777777" w:rsidR="00796D4A" w:rsidRDefault="00796D4A" w:rsidP="00796D4A"/>
                    <w:p w14:paraId="59B05A05" w14:textId="77777777" w:rsidR="00796D4A" w:rsidRDefault="00796D4A" w:rsidP="00796D4A"/>
                    <w:p w14:paraId="5D7A46C9" w14:textId="77777777" w:rsidR="00796D4A" w:rsidRDefault="00796D4A" w:rsidP="00796D4A"/>
                    <w:p w14:paraId="36FA661C" w14:textId="77777777" w:rsidR="00796D4A" w:rsidRDefault="00796D4A" w:rsidP="00796D4A"/>
                    <w:p w14:paraId="3F2C18E3" w14:textId="77777777" w:rsidR="00796D4A" w:rsidRDefault="00796D4A" w:rsidP="00796D4A"/>
                    <w:p w14:paraId="19C398B4" w14:textId="77777777" w:rsidR="00796D4A" w:rsidRDefault="00796D4A" w:rsidP="00796D4A"/>
                    <w:p w14:paraId="7FC5FBDE" w14:textId="77777777" w:rsidR="00796D4A" w:rsidRDefault="00796D4A" w:rsidP="00796D4A"/>
                    <w:p w14:paraId="695C629D" w14:textId="77777777" w:rsidR="00796D4A" w:rsidRDefault="00796D4A" w:rsidP="00796D4A"/>
                    <w:p w14:paraId="184021B1" w14:textId="77777777" w:rsidR="00796D4A" w:rsidRDefault="00796D4A" w:rsidP="00796D4A"/>
                    <w:p w14:paraId="6F59320E" w14:textId="77777777" w:rsidR="00796D4A" w:rsidRDefault="00796D4A" w:rsidP="00796D4A"/>
                    <w:p w14:paraId="6B91A854" w14:textId="77777777" w:rsidR="00796D4A" w:rsidRDefault="00796D4A" w:rsidP="00796D4A"/>
                    <w:p w14:paraId="4DF39F51" w14:textId="77777777" w:rsidR="00796D4A" w:rsidRDefault="00796D4A" w:rsidP="00796D4A"/>
                    <w:p w14:paraId="1633C98F" w14:textId="77777777" w:rsidR="00796D4A" w:rsidRDefault="00796D4A" w:rsidP="00796D4A"/>
                    <w:p w14:paraId="5BC83256" w14:textId="77777777" w:rsidR="00796D4A" w:rsidRDefault="00796D4A" w:rsidP="00796D4A"/>
                    <w:p w14:paraId="2A4000B5" w14:textId="77777777" w:rsidR="00796D4A" w:rsidRDefault="00796D4A" w:rsidP="00796D4A"/>
                    <w:p w14:paraId="7467F612" w14:textId="77777777" w:rsidR="00796D4A" w:rsidRDefault="00796D4A" w:rsidP="00796D4A"/>
                    <w:p w14:paraId="5357F3F8" w14:textId="77777777" w:rsidR="00796D4A" w:rsidRDefault="00796D4A" w:rsidP="00796D4A"/>
                    <w:p w14:paraId="70374C6E" w14:textId="77777777" w:rsidR="00796D4A" w:rsidRDefault="00796D4A" w:rsidP="00796D4A"/>
                    <w:p w14:paraId="147C01EA" w14:textId="77777777" w:rsidR="00796D4A" w:rsidRDefault="00796D4A" w:rsidP="00796D4A"/>
                  </w:txbxContent>
                </v:textbox>
                <w10:wrap anchorx="margin"/>
              </v:rect>
            </w:pict>
          </mc:Fallback>
        </mc:AlternateContent>
      </w:r>
      <w:r w:rsidRPr="00796D4A">
        <w:rPr>
          <w:rFonts w:ascii="Times New Roman" w:eastAsia="Times New Roman" w:hAnsi="Times New Roman" w:cs="Times New Roman"/>
          <w:sz w:val="24"/>
          <w:szCs w:val="24"/>
        </w:rPr>
        <w:tab/>
      </w:r>
      <w:r w:rsidRPr="00796D4A">
        <w:rPr>
          <w:rFonts w:ascii="Times New Roman" w:eastAsia="Times New Roman" w:hAnsi="Times New Roman" w:cs="Times New Roman"/>
          <w:sz w:val="24"/>
          <w:szCs w:val="24"/>
        </w:rPr>
        <w:tab/>
      </w:r>
      <w:r w:rsidRPr="00796D4A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6A75B72E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14:paraId="41015BDE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14:paraId="6C2E2CA9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14:paraId="42744781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14:paraId="01E8004D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14:paraId="3C6034AF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14:paraId="51D1E595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14:paraId="7C6164F5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14:paraId="3F6B176B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14:paraId="0A6E4D00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14:paraId="448CA668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14:paraId="62D8C077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14:paraId="305C8985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14:paraId="6914898F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14:paraId="53EE0F69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14:paraId="6ED20E87" w14:textId="77777777" w:rsidR="00796D4A" w:rsidRPr="00796D4A" w:rsidRDefault="00796D4A" w:rsidP="00796D4A">
      <w:pPr>
        <w:tabs>
          <w:tab w:val="left" w:pos="5540"/>
          <w:tab w:val="left" w:pos="8020"/>
        </w:tabs>
        <w:jc w:val="left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B8433A7" w14:textId="77777777" w:rsidR="00796D4A" w:rsidRPr="00796D4A" w:rsidRDefault="00796D4A" w:rsidP="00796D4A">
      <w:pPr>
        <w:tabs>
          <w:tab w:val="left" w:pos="5540"/>
          <w:tab w:val="left" w:pos="8020"/>
        </w:tabs>
        <w:jc w:val="left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30F4AA7" w14:textId="77777777" w:rsidR="00E54D0D" w:rsidRDefault="00E54D0D" w:rsidP="00796D4A">
      <w:pPr>
        <w:tabs>
          <w:tab w:val="left" w:pos="5540"/>
          <w:tab w:val="left" w:pos="8020"/>
        </w:tabs>
        <w:jc w:val="left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36949BD" w14:textId="38904E0E" w:rsidR="00796D4A" w:rsidRPr="00796D4A" w:rsidRDefault="00796D4A" w:rsidP="00796D4A">
      <w:pPr>
        <w:tabs>
          <w:tab w:val="left" w:pos="5540"/>
          <w:tab w:val="left" w:pos="8020"/>
        </w:tabs>
        <w:jc w:val="left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96D4A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E8736E8" wp14:editId="24525081">
                <wp:simplePos x="0" y="0"/>
                <wp:positionH relativeFrom="column">
                  <wp:posOffset>3886200</wp:posOffset>
                </wp:positionH>
                <wp:positionV relativeFrom="paragraph">
                  <wp:posOffset>106680</wp:posOffset>
                </wp:positionV>
                <wp:extent cx="2171700" cy="0"/>
                <wp:effectExtent l="9525" t="11430" r="9525" b="7620"/>
                <wp:wrapNone/>
                <wp:docPr id="53" name="Line 1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717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3373063" id="Line 113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06pt,8.4pt" to="477pt,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"/>
            </w:pict>
          </mc:Fallback>
        </mc:AlternateContent>
      </w:r>
      <w:r w:rsidRPr="00796D4A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4E71FD6" wp14:editId="31BD0659">
                <wp:simplePos x="0" y="0"/>
                <wp:positionH relativeFrom="column">
                  <wp:posOffset>571500</wp:posOffset>
                </wp:positionH>
                <wp:positionV relativeFrom="paragraph">
                  <wp:posOffset>106680</wp:posOffset>
                </wp:positionV>
                <wp:extent cx="2857500" cy="0"/>
                <wp:effectExtent l="9525" t="11430" r="9525" b="7620"/>
                <wp:wrapNone/>
                <wp:docPr id="52" name="Line 1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575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EB8BC30" id="Line 112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pt,8.4pt" to="270pt,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"/>
            </w:pict>
          </mc:Fallback>
        </mc:AlternateContent>
      </w:r>
      <w:r w:rsidRPr="00796D4A">
        <w:rPr>
          <w:rFonts w:ascii="Times New Roman" w:eastAsia="Times New Roman" w:hAnsi="Times New Roman" w:cs="Times New Roman"/>
          <w:b/>
          <w:sz w:val="24"/>
          <w:szCs w:val="24"/>
        </w:rPr>
        <w:t>Signed</w:t>
      </w:r>
      <w:r w:rsidRPr="00796D4A">
        <w:rPr>
          <w:rFonts w:ascii="Times New Roman" w:eastAsia="Times New Roman" w:hAnsi="Times New Roman" w:cs="Times New Roman"/>
          <w:b/>
          <w:sz w:val="24"/>
          <w:szCs w:val="24"/>
        </w:rPr>
        <w:tab/>
        <w:t>Date</w:t>
      </w:r>
      <w:r w:rsidRPr="00796D4A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393EAD61" w14:textId="77777777" w:rsidR="00796D4A" w:rsidRPr="00796D4A" w:rsidRDefault="00796D4A" w:rsidP="00796D4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8CEE349" w14:textId="77777777" w:rsidR="00BE2C50" w:rsidRDefault="00BE2C50" w:rsidP="00796D4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A83D47E" w14:textId="77777777" w:rsidR="00BE2C50" w:rsidRDefault="00BE2C50" w:rsidP="00796D4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9C53A11" w14:textId="77777777" w:rsidR="00ED7BE8" w:rsidRDefault="00ED7BE8" w:rsidP="00796D4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9B79D9F" w14:textId="77777777" w:rsidR="00ED7BE8" w:rsidRDefault="00ED7BE8" w:rsidP="00796D4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48E3449" w14:textId="4E518DBE" w:rsidR="00796D4A" w:rsidRPr="00796D4A" w:rsidRDefault="00796D4A" w:rsidP="00796D4A">
      <w:pPr>
        <w:rPr>
          <w:rFonts w:ascii="Times New Roman" w:eastAsia="Times New Roman" w:hAnsi="Times New Roman" w:cs="Times New Roman"/>
          <w:sz w:val="24"/>
          <w:szCs w:val="24"/>
        </w:rPr>
      </w:pPr>
      <w:r w:rsidRPr="00796D4A">
        <w:rPr>
          <w:rFonts w:ascii="Times New Roman" w:eastAsia="Times New Roman" w:hAnsi="Times New Roman" w:cs="Times New Roman"/>
          <w:sz w:val="24"/>
          <w:szCs w:val="24"/>
        </w:rPr>
        <w:t>THE LAW NOW REQUIRES US TO MONITOR THE COMPOSITION OF ALL APPLICANTS</w:t>
      </w:r>
    </w:p>
    <w:p w14:paraId="4E78AA63" w14:textId="77777777" w:rsidR="00796D4A" w:rsidRPr="00796D4A" w:rsidRDefault="00796D4A" w:rsidP="00796D4A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062D77F4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796D4A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BA94140" wp14:editId="67390193">
                <wp:simplePos x="0" y="0"/>
                <wp:positionH relativeFrom="column">
                  <wp:posOffset>1828800</wp:posOffset>
                </wp:positionH>
                <wp:positionV relativeFrom="paragraph">
                  <wp:posOffset>160020</wp:posOffset>
                </wp:positionV>
                <wp:extent cx="3657600" cy="0"/>
                <wp:effectExtent l="9525" t="7620" r="9525" b="11430"/>
                <wp:wrapNone/>
                <wp:docPr id="51" name="Line 1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657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74CCEEF" id="Line 116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in,12.6pt" to="6in,1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"/>
            </w:pict>
          </mc:Fallback>
        </mc:AlternateContent>
      </w:r>
      <w:r w:rsidRPr="00796D4A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Personal Reference No:</w:t>
      </w:r>
    </w:p>
    <w:p w14:paraId="195F72E8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7DC7E8A6" w14:textId="77777777" w:rsidR="00796D4A" w:rsidRPr="00796D4A" w:rsidRDefault="00796D4A" w:rsidP="00796D4A">
      <w:pPr>
        <w:rPr>
          <w:rFonts w:ascii="Times New Roman" w:eastAsia="Times New Roman" w:hAnsi="Times New Roman" w:cs="Times New Roman"/>
          <w:sz w:val="24"/>
          <w:szCs w:val="24"/>
        </w:rPr>
      </w:pPr>
      <w:r w:rsidRPr="00796D4A">
        <w:rPr>
          <w:rFonts w:ascii="Times New Roman" w:eastAsia="Times New Roman" w:hAnsi="Times New Roman" w:cs="Times New Roman"/>
          <w:sz w:val="24"/>
          <w:szCs w:val="24"/>
        </w:rPr>
        <w:t>Please note that the following information is required to fulfil a legal obligation and is necessary to enable us to check and to demonstrate to others that our application process is fair and equitable.</w:t>
      </w:r>
    </w:p>
    <w:p w14:paraId="7935153F" w14:textId="77777777" w:rsidR="00796D4A" w:rsidRPr="00796D4A" w:rsidRDefault="00796D4A" w:rsidP="00796D4A">
      <w:pPr>
        <w:rPr>
          <w:rFonts w:ascii="Times New Roman" w:eastAsia="Times New Roman" w:hAnsi="Times New Roman" w:cs="Times New Roman"/>
          <w:sz w:val="24"/>
          <w:szCs w:val="24"/>
        </w:rPr>
      </w:pPr>
      <w:r w:rsidRPr="00796D4A">
        <w:rPr>
          <w:rFonts w:ascii="Times New Roman" w:eastAsia="Times New Roman" w:hAnsi="Times New Roman" w:cs="Times New Roman"/>
          <w:sz w:val="24"/>
          <w:szCs w:val="24"/>
        </w:rPr>
        <w:t xml:space="preserve">This information will be kept confidential at all times and will not be used by management in assessing an applicant’s suitability for a place on this course. We require you to complete the questionnaire on this page and return the completed form to our </w:t>
      </w:r>
      <w:r w:rsidRPr="00796D4A">
        <w:rPr>
          <w:rFonts w:ascii="Times New Roman" w:eastAsia="Times New Roman" w:hAnsi="Times New Roman" w:cs="Times New Roman"/>
          <w:sz w:val="24"/>
          <w:szCs w:val="24"/>
          <w:u w:val="single"/>
        </w:rPr>
        <w:t>monitoring officer in the enclosed envelope.</w:t>
      </w:r>
      <w:r w:rsidRPr="00796D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47D164A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14:paraId="4DCCC6DC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96D4A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PLEASE INDICATE BY TICKING THE APPROPRIATE BOX BELOW:</w:t>
      </w:r>
    </w:p>
    <w:p w14:paraId="43F5C5AE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6AD834B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96D4A">
        <w:rPr>
          <w:rFonts w:ascii="Times New Roman" w:eastAsia="Times New Roman" w:hAnsi="Times New Roman" w:cs="Times New Roman"/>
          <w:b/>
          <w:bCs/>
          <w:sz w:val="24"/>
          <w:szCs w:val="24"/>
        </w:rPr>
        <w:t>1. My Perceived religious affiliation is:</w:t>
      </w:r>
    </w:p>
    <w:p w14:paraId="0992C158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96D4A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0FE4FA1" wp14:editId="3F5F09A9">
                <wp:simplePos x="0" y="0"/>
                <wp:positionH relativeFrom="column">
                  <wp:posOffset>2743200</wp:posOffset>
                </wp:positionH>
                <wp:positionV relativeFrom="paragraph">
                  <wp:posOffset>160020</wp:posOffset>
                </wp:positionV>
                <wp:extent cx="228600" cy="228600"/>
                <wp:effectExtent l="0" t="0" r="19050" b="19050"/>
                <wp:wrapNone/>
                <wp:docPr id="50" name="Rectangle 1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925FAE" w14:textId="003323EF" w:rsidR="00D17DE0" w:rsidRPr="00D17DE0" w:rsidRDefault="00D17DE0" w:rsidP="00D17DE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FE4FA1" id="Rectangle 117" o:spid="_x0000_s1027" style="position:absolute;margin-left:3in;margin-top:12.6pt;width:18pt;height:18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">
                <v:textbox>
                  <w:txbxContent>
                    <w:p w14:paraId="43925FAE" w14:textId="003323EF" w:rsidR="00D17DE0" w:rsidRPr="00D17DE0" w:rsidRDefault="00D17DE0" w:rsidP="00D17DE0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796D4A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779282F" wp14:editId="7E0791D9">
                <wp:simplePos x="0" y="0"/>
                <wp:positionH relativeFrom="column">
                  <wp:posOffset>5257800</wp:posOffset>
                </wp:positionH>
                <wp:positionV relativeFrom="paragraph">
                  <wp:posOffset>160020</wp:posOffset>
                </wp:positionV>
                <wp:extent cx="228600" cy="228600"/>
                <wp:effectExtent l="9525" t="7620" r="9525" b="11430"/>
                <wp:wrapNone/>
                <wp:docPr id="49" name="Rectangle 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D1C8D55" id="Rectangle 119" o:spid="_x0000_s1026" style="position:absolute;margin-left:414pt;margin-top:12.6pt;width:18pt;height:18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"/>
            </w:pict>
          </mc:Fallback>
        </mc:AlternateContent>
      </w:r>
      <w:r w:rsidRPr="00796D4A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3733EED" wp14:editId="7741BEC5">
                <wp:simplePos x="0" y="0"/>
                <wp:positionH relativeFrom="column">
                  <wp:posOffset>4000500</wp:posOffset>
                </wp:positionH>
                <wp:positionV relativeFrom="paragraph">
                  <wp:posOffset>160020</wp:posOffset>
                </wp:positionV>
                <wp:extent cx="228600" cy="228600"/>
                <wp:effectExtent l="9525" t="7620" r="9525" b="11430"/>
                <wp:wrapNone/>
                <wp:docPr id="48" name="Rectangle 1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6BF365E" id="Rectangle 118" o:spid="_x0000_s1026" style="position:absolute;margin-left:315pt;margin-top:12.6pt;width:18pt;height:18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"/>
            </w:pict>
          </mc:Fallback>
        </mc:AlternateContent>
      </w:r>
    </w:p>
    <w:p w14:paraId="5E10126D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796D4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                                                  </w:t>
      </w:r>
      <w:r w:rsidRPr="00796D4A">
        <w:rPr>
          <w:rFonts w:ascii="Times New Roman" w:eastAsia="Times New Roman" w:hAnsi="Times New Roman" w:cs="Times New Roman"/>
          <w:sz w:val="24"/>
          <w:szCs w:val="24"/>
        </w:rPr>
        <w:t>Catholic</w:t>
      </w:r>
      <w:r w:rsidRPr="00796D4A">
        <w:rPr>
          <w:rFonts w:ascii="Times New Roman" w:eastAsia="Times New Roman" w:hAnsi="Times New Roman" w:cs="Times New Roman"/>
          <w:sz w:val="24"/>
          <w:szCs w:val="24"/>
        </w:rPr>
        <w:tab/>
      </w:r>
      <w:r w:rsidRPr="00796D4A">
        <w:rPr>
          <w:rFonts w:ascii="Times New Roman" w:eastAsia="Times New Roman" w:hAnsi="Times New Roman" w:cs="Times New Roman"/>
          <w:sz w:val="24"/>
          <w:szCs w:val="24"/>
        </w:rPr>
        <w:tab/>
        <w:t xml:space="preserve"> Protestant</w:t>
      </w:r>
      <w:r w:rsidRPr="00796D4A"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Other</w:t>
      </w:r>
    </w:p>
    <w:p w14:paraId="299FC80D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1CA5623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96D4A">
        <w:rPr>
          <w:rFonts w:ascii="Times New Roman" w:eastAsia="Times New Roman" w:hAnsi="Times New Roman" w:cs="Times New Roman"/>
          <w:b/>
          <w:bCs/>
          <w:sz w:val="24"/>
          <w:szCs w:val="24"/>
        </w:rPr>
        <w:t>2. Gender, Marital status, Family status:</w:t>
      </w:r>
    </w:p>
    <w:p w14:paraId="7A577E7D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96D4A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0408002" wp14:editId="357B8AB1">
                <wp:simplePos x="0" y="0"/>
                <wp:positionH relativeFrom="column">
                  <wp:posOffset>4000500</wp:posOffset>
                </wp:positionH>
                <wp:positionV relativeFrom="paragraph">
                  <wp:posOffset>145415</wp:posOffset>
                </wp:positionV>
                <wp:extent cx="228600" cy="228600"/>
                <wp:effectExtent l="9525" t="12065" r="9525" b="6985"/>
                <wp:wrapNone/>
                <wp:docPr id="47" name="Rectangle 1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3C41BC" id="Rectangle 120" o:spid="_x0000_s1026" style="position:absolute;margin-left:315pt;margin-top:11.45pt;width:18pt;height:18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"/>
            </w:pict>
          </mc:Fallback>
        </mc:AlternateContent>
      </w:r>
      <w:r w:rsidRPr="00796D4A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F848A75" wp14:editId="1508D657">
                <wp:simplePos x="0" y="0"/>
                <wp:positionH relativeFrom="column">
                  <wp:posOffset>5257800</wp:posOffset>
                </wp:positionH>
                <wp:positionV relativeFrom="paragraph">
                  <wp:posOffset>145415</wp:posOffset>
                </wp:positionV>
                <wp:extent cx="228600" cy="228600"/>
                <wp:effectExtent l="0" t="0" r="19050" b="19050"/>
                <wp:wrapNone/>
                <wp:docPr id="46" name="Rectangle 1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07D7F1" w14:textId="5F71EEB0" w:rsidR="00D17DE0" w:rsidRPr="00D17DE0" w:rsidRDefault="00D17DE0" w:rsidP="00D17DE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F848A75" id="Rectangle 121" o:spid="_x0000_s1028" style="position:absolute;margin-left:414pt;margin-top:11.45pt;width:18pt;height:18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">
                <v:textbox>
                  <w:txbxContent>
                    <w:p w14:paraId="1907D7F1" w14:textId="5F71EEB0" w:rsidR="00D17DE0" w:rsidRPr="00D17DE0" w:rsidRDefault="00D17DE0" w:rsidP="00D17DE0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099C7255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796D4A">
        <w:rPr>
          <w:rFonts w:ascii="Times New Roman" w:eastAsia="Times New Roman" w:hAnsi="Times New Roman" w:cs="Times New Roman"/>
          <w:sz w:val="24"/>
          <w:szCs w:val="24"/>
        </w:rPr>
        <w:t>A) My sex is:                                   Male</w:t>
      </w:r>
      <w:r w:rsidRPr="00796D4A">
        <w:rPr>
          <w:rFonts w:ascii="Times New Roman" w:eastAsia="Times New Roman" w:hAnsi="Times New Roman" w:cs="Times New Roman"/>
          <w:sz w:val="24"/>
          <w:szCs w:val="24"/>
        </w:rPr>
        <w:tab/>
      </w:r>
      <w:r w:rsidRPr="00796D4A"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                    Female</w:t>
      </w:r>
    </w:p>
    <w:p w14:paraId="51DAD02A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270B851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95BEC31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796D4A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6573901" wp14:editId="1B32ACD0">
                <wp:simplePos x="0" y="0"/>
                <wp:positionH relativeFrom="column">
                  <wp:posOffset>2857500</wp:posOffset>
                </wp:positionH>
                <wp:positionV relativeFrom="paragraph">
                  <wp:posOffset>130175</wp:posOffset>
                </wp:positionV>
                <wp:extent cx="228600" cy="228600"/>
                <wp:effectExtent l="9525" t="6350" r="9525" b="12700"/>
                <wp:wrapNone/>
                <wp:docPr id="45" name="Rectangle 1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D67739" id="Rectangle 122" o:spid="_x0000_s1026" style="position:absolute;margin-left:225pt;margin-top:10.25pt;width:18pt;height:18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"/>
            </w:pict>
          </mc:Fallback>
        </mc:AlternateContent>
      </w:r>
      <w:r w:rsidRPr="00796D4A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21C6C0D" wp14:editId="1769E2F3">
                <wp:simplePos x="0" y="0"/>
                <wp:positionH relativeFrom="column">
                  <wp:posOffset>5257800</wp:posOffset>
                </wp:positionH>
                <wp:positionV relativeFrom="paragraph">
                  <wp:posOffset>130175</wp:posOffset>
                </wp:positionV>
                <wp:extent cx="228600" cy="228600"/>
                <wp:effectExtent l="9525" t="6350" r="9525" b="12700"/>
                <wp:wrapNone/>
                <wp:docPr id="44" name="Rectangle 1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F80083B" id="Rectangle 124" o:spid="_x0000_s1026" style="position:absolute;margin-left:414pt;margin-top:10.25pt;width:18pt;height:1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"/>
            </w:pict>
          </mc:Fallback>
        </mc:AlternateContent>
      </w:r>
      <w:r w:rsidRPr="00796D4A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4344EE8" wp14:editId="78365AF6">
                <wp:simplePos x="0" y="0"/>
                <wp:positionH relativeFrom="column">
                  <wp:posOffset>4000500</wp:posOffset>
                </wp:positionH>
                <wp:positionV relativeFrom="paragraph">
                  <wp:posOffset>130175</wp:posOffset>
                </wp:positionV>
                <wp:extent cx="228600" cy="228600"/>
                <wp:effectExtent l="0" t="0" r="19050" b="19050"/>
                <wp:wrapNone/>
                <wp:docPr id="43" name="Rectangle 1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7F2970" w14:textId="44F645DD" w:rsidR="00D17DE0" w:rsidRPr="00D17DE0" w:rsidRDefault="00D17DE0" w:rsidP="00D17DE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344EE8" id="Rectangle 123" o:spid="_x0000_s1029" style="position:absolute;margin-left:315pt;margin-top:10.25pt;width:18pt;height:18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">
                <v:textbox>
                  <w:txbxContent>
                    <w:p w14:paraId="0F7F2970" w14:textId="44F645DD" w:rsidR="00D17DE0" w:rsidRPr="00D17DE0" w:rsidRDefault="00D17DE0" w:rsidP="00D17DE0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6680FBCD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96D4A">
        <w:rPr>
          <w:rFonts w:ascii="Times New Roman" w:eastAsia="Times New Roman" w:hAnsi="Times New Roman" w:cs="Times New Roman"/>
          <w:sz w:val="24"/>
          <w:szCs w:val="24"/>
        </w:rPr>
        <w:t>b) My Marital status is:                   Married                  Single                    Other</w:t>
      </w:r>
      <w:r w:rsidRPr="00796D4A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7D48C5CE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BD963F9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14:paraId="0DDD3648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96D4A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C6D18EB" wp14:editId="0061E58A">
                <wp:simplePos x="0" y="0"/>
                <wp:positionH relativeFrom="column">
                  <wp:posOffset>4000500</wp:posOffset>
                </wp:positionH>
                <wp:positionV relativeFrom="paragraph">
                  <wp:posOffset>635</wp:posOffset>
                </wp:positionV>
                <wp:extent cx="228600" cy="228600"/>
                <wp:effectExtent l="9525" t="10160" r="9525" b="8890"/>
                <wp:wrapNone/>
                <wp:docPr id="42" name="Rectangle 1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14DF17" id="Rectangle 125" o:spid="_x0000_s1026" style="position:absolute;margin-left:315pt;margin-top:.05pt;width:18pt;height:18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"/>
            </w:pict>
          </mc:Fallback>
        </mc:AlternateContent>
      </w:r>
      <w:r w:rsidRPr="00796D4A">
        <w:rPr>
          <w:rFonts w:ascii="Times New Roman" w:eastAsia="Times New Roman" w:hAnsi="Times New Roman" w:cs="Times New Roman"/>
          <w:sz w:val="24"/>
          <w:szCs w:val="24"/>
        </w:rPr>
        <w:t>c) My family status is:                    No caring responsibilities</w:t>
      </w:r>
      <w:r w:rsidRPr="00796D4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          </w:t>
      </w:r>
    </w:p>
    <w:p w14:paraId="7A780E24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AC37ECD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14:paraId="68E464E6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796D4A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6AF7D7B" wp14:editId="556DA0D0">
                <wp:simplePos x="0" y="0"/>
                <wp:positionH relativeFrom="column">
                  <wp:posOffset>5257800</wp:posOffset>
                </wp:positionH>
                <wp:positionV relativeFrom="paragraph">
                  <wp:posOffset>46355</wp:posOffset>
                </wp:positionV>
                <wp:extent cx="228600" cy="228600"/>
                <wp:effectExtent l="9525" t="8255" r="9525" b="10795"/>
                <wp:wrapNone/>
                <wp:docPr id="41" name="Rectangle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3F9774" id="Rectangle 128" o:spid="_x0000_s1026" style="position:absolute;margin-left:414pt;margin-top:3.65pt;width:18pt;height:18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"/>
            </w:pict>
          </mc:Fallback>
        </mc:AlternateContent>
      </w:r>
      <w:r w:rsidRPr="00796D4A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9BF3E93" wp14:editId="6E23F450">
                <wp:simplePos x="0" y="0"/>
                <wp:positionH relativeFrom="column">
                  <wp:posOffset>4000500</wp:posOffset>
                </wp:positionH>
                <wp:positionV relativeFrom="paragraph">
                  <wp:posOffset>46355</wp:posOffset>
                </wp:positionV>
                <wp:extent cx="228600" cy="228600"/>
                <wp:effectExtent l="0" t="0" r="19050" b="19050"/>
                <wp:wrapNone/>
                <wp:docPr id="40" name="Rectangle 1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6CACE9" w14:textId="36E31869" w:rsidR="00D17DE0" w:rsidRPr="00D17DE0" w:rsidRDefault="00D17DE0" w:rsidP="00D17DE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BF3E93" id="Rectangle 127" o:spid="_x0000_s1030" style="position:absolute;margin-left:315pt;margin-top:3.65pt;width:18pt;height:18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">
                <v:textbox>
                  <w:txbxContent>
                    <w:p w14:paraId="0E6CACE9" w14:textId="36E31869" w:rsidR="00D17DE0" w:rsidRPr="00D17DE0" w:rsidRDefault="00D17DE0" w:rsidP="00D17DE0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796D4A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2C9F103" wp14:editId="382FB2BE">
                <wp:simplePos x="0" y="0"/>
                <wp:positionH relativeFrom="column">
                  <wp:posOffset>1714500</wp:posOffset>
                </wp:positionH>
                <wp:positionV relativeFrom="paragraph">
                  <wp:posOffset>46355</wp:posOffset>
                </wp:positionV>
                <wp:extent cx="228600" cy="228600"/>
                <wp:effectExtent l="9525" t="8255" r="9525" b="10795"/>
                <wp:wrapNone/>
                <wp:docPr id="39" name="Rectangle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02E204" id="Rectangle 126" o:spid="_x0000_s1026" style="position:absolute;margin-left:135pt;margin-top:3.65pt;width:18pt;height:18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"/>
            </w:pict>
          </mc:Fallback>
        </mc:AlternateContent>
      </w:r>
      <w:r w:rsidRPr="00796D4A">
        <w:rPr>
          <w:rFonts w:ascii="Times New Roman" w:eastAsia="Times New Roman" w:hAnsi="Times New Roman" w:cs="Times New Roman"/>
          <w:sz w:val="24"/>
          <w:szCs w:val="24"/>
        </w:rPr>
        <w:t xml:space="preserve">  Care for other relative</w:t>
      </w:r>
      <w:r w:rsidRPr="00796D4A"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Care for children                                Other </w:t>
      </w:r>
    </w:p>
    <w:p w14:paraId="1CFFB103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8367152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96D4A">
        <w:rPr>
          <w:rFonts w:ascii="Times New Roman" w:eastAsia="Times New Roman" w:hAnsi="Times New Roman" w:cs="Times New Roman"/>
          <w:b/>
          <w:bCs/>
          <w:sz w:val="24"/>
          <w:szCs w:val="24"/>
        </w:rPr>
        <w:t>3. Disability:</w:t>
      </w:r>
    </w:p>
    <w:p w14:paraId="7BA61739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DD5EE01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796D4A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8E8F4C6" wp14:editId="45BE2083">
                <wp:simplePos x="0" y="0"/>
                <wp:positionH relativeFrom="column">
                  <wp:posOffset>5257800</wp:posOffset>
                </wp:positionH>
                <wp:positionV relativeFrom="paragraph">
                  <wp:posOffset>15875</wp:posOffset>
                </wp:positionV>
                <wp:extent cx="228600" cy="228600"/>
                <wp:effectExtent l="0" t="0" r="19050" b="19050"/>
                <wp:wrapNone/>
                <wp:docPr id="38" name="Rectangle 1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63C643" w14:textId="412C564D" w:rsidR="00D17DE0" w:rsidRPr="00D17DE0" w:rsidRDefault="00D17DE0" w:rsidP="00D17DE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E8F4C6" id="Rectangle 130" o:spid="_x0000_s1031" style="position:absolute;margin-left:414pt;margin-top:1.25pt;width:18pt;height:18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">
                <v:textbox>
                  <w:txbxContent>
                    <w:p w14:paraId="5C63C643" w14:textId="412C564D" w:rsidR="00D17DE0" w:rsidRPr="00D17DE0" w:rsidRDefault="00D17DE0" w:rsidP="00D17DE0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796D4A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BA09333" wp14:editId="3A3BFE05">
                <wp:simplePos x="0" y="0"/>
                <wp:positionH relativeFrom="column">
                  <wp:posOffset>4000500</wp:posOffset>
                </wp:positionH>
                <wp:positionV relativeFrom="paragraph">
                  <wp:posOffset>15875</wp:posOffset>
                </wp:positionV>
                <wp:extent cx="228600" cy="228600"/>
                <wp:effectExtent l="9525" t="6350" r="9525" b="12700"/>
                <wp:wrapNone/>
                <wp:docPr id="37" name="Rectangle 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A73B06" id="Rectangle 129" o:spid="_x0000_s1026" style="position:absolute;margin-left:315pt;margin-top:1.25pt;width:18pt;height:18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"/>
            </w:pict>
          </mc:Fallback>
        </mc:AlternateContent>
      </w:r>
      <w:r w:rsidRPr="00796D4A">
        <w:rPr>
          <w:rFonts w:ascii="Times New Roman" w:eastAsia="Times New Roman" w:hAnsi="Times New Roman" w:cs="Times New Roman"/>
          <w:sz w:val="24"/>
          <w:szCs w:val="24"/>
        </w:rPr>
        <w:t xml:space="preserve">a) Do you consider yourself to have a disability?          Yes                        No    </w:t>
      </w:r>
    </w:p>
    <w:p w14:paraId="03185F6E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911A1E0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14:paraId="147C00F2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96D4A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A8CCE46" wp14:editId="76D21FB4">
                <wp:simplePos x="0" y="0"/>
                <wp:positionH relativeFrom="column">
                  <wp:posOffset>0</wp:posOffset>
                </wp:positionH>
                <wp:positionV relativeFrom="paragraph">
                  <wp:posOffset>518795</wp:posOffset>
                </wp:positionV>
                <wp:extent cx="5829300" cy="0"/>
                <wp:effectExtent l="9525" t="13970" r="9525" b="5080"/>
                <wp:wrapNone/>
                <wp:docPr id="36" name="Line 1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29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8D2DCFF" id="Line 131" o:spid="_x0000_s1026" style="position:absolute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40.85pt" to="459pt,4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"/>
            </w:pict>
          </mc:Fallback>
        </mc:AlternateContent>
      </w:r>
      <w:r w:rsidRPr="00796D4A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6173925" wp14:editId="73F82AE9">
                <wp:simplePos x="0" y="0"/>
                <wp:positionH relativeFrom="column">
                  <wp:posOffset>3314700</wp:posOffset>
                </wp:positionH>
                <wp:positionV relativeFrom="paragraph">
                  <wp:posOffset>175895</wp:posOffset>
                </wp:positionV>
                <wp:extent cx="2514600" cy="0"/>
                <wp:effectExtent l="9525" t="13970" r="9525" b="5080"/>
                <wp:wrapNone/>
                <wp:docPr id="35" name="Line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14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B811F28" id="Line 132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61pt,13.85pt" to="459pt,1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"/>
            </w:pict>
          </mc:Fallback>
        </mc:AlternateContent>
      </w:r>
      <w:r w:rsidRPr="00796D4A">
        <w:rPr>
          <w:rFonts w:ascii="Times New Roman" w:eastAsia="Times New Roman" w:hAnsi="Times New Roman" w:cs="Times New Roman"/>
          <w:sz w:val="24"/>
          <w:szCs w:val="24"/>
        </w:rPr>
        <w:t>b) If yes, what is the nature of your disability?</w:t>
      </w:r>
    </w:p>
    <w:p w14:paraId="743D03FA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3CE7345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2291C2D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E2A925B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796D4A">
        <w:rPr>
          <w:rFonts w:ascii="Times New Roman" w:eastAsia="Times New Roman" w:hAnsi="Times New Roman" w:cs="Times New Roman"/>
          <w:sz w:val="24"/>
          <w:szCs w:val="24"/>
        </w:rPr>
        <w:t>If allocated a place on the course what adjustments/arrangements would you require?</w:t>
      </w:r>
    </w:p>
    <w:p w14:paraId="423DAD1D" w14:textId="77777777" w:rsidR="00796D4A" w:rsidRPr="00796D4A" w:rsidRDefault="00796D4A" w:rsidP="00796D4A">
      <w:pPr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96D4A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2933132" wp14:editId="33D30B14">
                <wp:simplePos x="0" y="0"/>
                <wp:positionH relativeFrom="column">
                  <wp:posOffset>0</wp:posOffset>
                </wp:positionH>
                <wp:positionV relativeFrom="paragraph">
                  <wp:posOffset>457200</wp:posOffset>
                </wp:positionV>
                <wp:extent cx="5715000" cy="0"/>
                <wp:effectExtent l="9525" t="9525" r="9525" b="9525"/>
                <wp:wrapNone/>
                <wp:docPr id="34" name="Line 1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15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16565AE" id="Line 133" o:spid="_x0000_s1026" style="position:absolute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36pt" to="450pt,3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"/>
            </w:pict>
          </mc:Fallback>
        </mc:AlternateContent>
      </w:r>
      <w:r w:rsidRPr="00796D4A">
        <w:rPr>
          <w:rFonts w:ascii="Times New Roman" w:eastAsia="Times New Roman" w:hAnsi="Times New Roman" w:cs="Times New Roman"/>
          <w:sz w:val="24"/>
          <w:szCs w:val="24"/>
        </w:rPr>
        <w:t>(e.g. mobility, access to rooms, teaching aids etc.)</w:t>
      </w:r>
    </w:p>
    <w:p w14:paraId="53270C46" w14:textId="35E75EE3" w:rsidR="00796D4A" w:rsidRPr="00796D4A" w:rsidRDefault="00D17DE0" w:rsidP="00796D4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/a</w:t>
      </w:r>
    </w:p>
    <w:sectPr w:rsidR="00796D4A" w:rsidRPr="00796D4A" w:rsidSect="00796D4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40" w:right="1080" w:bottom="1440" w:left="1080" w:header="794" w:footer="7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6A48E6" w14:textId="77777777" w:rsidR="007A5D40" w:rsidRDefault="007A5D40" w:rsidP="00791FED">
      <w:r>
        <w:separator/>
      </w:r>
    </w:p>
  </w:endnote>
  <w:endnote w:type="continuationSeparator" w:id="0">
    <w:p w14:paraId="578262A3" w14:textId="77777777" w:rsidR="007A5D40" w:rsidRDefault="007A5D40" w:rsidP="00791F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DE66D2" w14:textId="77777777" w:rsidR="00772EC9" w:rsidRDefault="00772E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69F916" w14:textId="77777777" w:rsidR="005A193C" w:rsidRPr="006F40DA" w:rsidRDefault="005A193C" w:rsidP="005A193C">
    <w:pPr>
      <w:pStyle w:val="Footer"/>
      <w:tabs>
        <w:tab w:val="clear" w:pos="4513"/>
        <w:tab w:val="clear" w:pos="9026"/>
        <w:tab w:val="center" w:pos="4932"/>
      </w:tabs>
      <w:rPr>
        <w:rFonts w:ascii="Palatino Linotype" w:hAnsi="Palatino Linotype"/>
        <w:b/>
        <w:i/>
        <w:color w:val="44546A"/>
        <w:sz w:val="20"/>
        <w:szCs w:val="20"/>
      </w:rPr>
    </w:pPr>
    <w:r w:rsidRPr="006F40DA">
      <w:rPr>
        <w:rFonts w:ascii="Palatino Linotype" w:hAnsi="Palatino Linotype"/>
        <w:b/>
        <w:i/>
        <w:noProof/>
        <w:color w:val="44546A"/>
        <w:sz w:val="20"/>
        <w:szCs w:val="20"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401F6CC" wp14:editId="6A65E3B9">
              <wp:simplePos x="0" y="0"/>
              <wp:positionH relativeFrom="margin">
                <wp:align>center</wp:align>
              </wp:positionH>
              <wp:positionV relativeFrom="paragraph">
                <wp:posOffset>113665</wp:posOffset>
              </wp:positionV>
              <wp:extent cx="6440" cy="321972"/>
              <wp:effectExtent l="0" t="0" r="31750" b="20955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40" cy="321972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666F169" id="Straight Connector 4" o:spid="_x0000_s1026" style="position:absolute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8.95pt" to=".5pt,3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" strokecolor="#4579b8 [3044]">
              <w10:wrap anchorx="margin"/>
            </v:line>
          </w:pict>
        </mc:Fallback>
      </mc:AlternateContent>
    </w:r>
    <w:r w:rsidR="00820BD7" w:rsidRPr="006F40DA">
      <w:rPr>
        <w:rFonts w:ascii="Palatino Linotype" w:hAnsi="Palatino Linotype"/>
        <w:b/>
        <w:i/>
        <w:color w:val="44546A"/>
        <w:sz w:val="20"/>
        <w:szCs w:val="20"/>
      </w:rPr>
      <w:t xml:space="preserve">        </w:t>
    </w:r>
    <w:r w:rsidRPr="006F40DA">
      <w:rPr>
        <w:rFonts w:ascii="Palatino Linotype" w:hAnsi="Palatino Linotype"/>
        <w:b/>
        <w:i/>
        <w:color w:val="44546A"/>
        <w:sz w:val="20"/>
        <w:szCs w:val="20"/>
      </w:rPr>
      <w:t>60 Cluaneo Meadows, Coalisland</w:t>
    </w:r>
    <w:r w:rsidRPr="006F40DA">
      <w:rPr>
        <w:rFonts w:ascii="Palatino Linotype" w:hAnsi="Palatino Linotype"/>
        <w:b/>
        <w:i/>
        <w:color w:val="44546A"/>
        <w:sz w:val="20"/>
        <w:szCs w:val="20"/>
      </w:rPr>
      <w:tab/>
      <w:t xml:space="preserve">                                                                   E: jmccounselling@btinternet.com</w:t>
    </w:r>
  </w:p>
  <w:p w14:paraId="6C8595A9" w14:textId="77777777" w:rsidR="005A193C" w:rsidRPr="006F40DA" w:rsidRDefault="005A193C">
    <w:pPr>
      <w:pStyle w:val="Footer"/>
      <w:rPr>
        <w:rFonts w:ascii="Palatino Linotype" w:hAnsi="Palatino Linotype"/>
        <w:b/>
        <w:i/>
        <w:color w:val="44546A"/>
        <w:sz w:val="20"/>
        <w:szCs w:val="20"/>
      </w:rPr>
    </w:pPr>
    <w:r w:rsidRPr="006F40DA">
      <w:rPr>
        <w:rFonts w:ascii="Palatino Linotype" w:hAnsi="Palatino Linotype"/>
        <w:b/>
        <w:i/>
        <w:color w:val="44546A"/>
        <w:sz w:val="20"/>
        <w:szCs w:val="20"/>
      </w:rPr>
      <w:t xml:space="preserve">      </w:t>
    </w:r>
    <w:r w:rsidR="00820BD7" w:rsidRPr="006F40DA">
      <w:rPr>
        <w:rFonts w:ascii="Palatino Linotype" w:hAnsi="Palatino Linotype"/>
        <w:b/>
        <w:i/>
        <w:color w:val="44546A"/>
        <w:sz w:val="20"/>
        <w:szCs w:val="20"/>
      </w:rPr>
      <w:t xml:space="preserve">         </w:t>
    </w:r>
    <w:r w:rsidRPr="006F40DA">
      <w:rPr>
        <w:rFonts w:ascii="Palatino Linotype" w:hAnsi="Palatino Linotype"/>
        <w:b/>
        <w:i/>
        <w:color w:val="44546A"/>
        <w:sz w:val="20"/>
        <w:szCs w:val="20"/>
      </w:rPr>
      <w:t xml:space="preserve">  Co. Tyrone, BT71 5EN                                                                         </w:t>
    </w:r>
    <w:r w:rsidR="00B02200" w:rsidRPr="006F40DA">
      <w:rPr>
        <w:rFonts w:ascii="Palatino Linotype" w:hAnsi="Palatino Linotype"/>
        <w:b/>
        <w:i/>
        <w:color w:val="44546A"/>
        <w:sz w:val="20"/>
        <w:szCs w:val="20"/>
      </w:rPr>
      <w:t xml:space="preserve"> </w:t>
    </w:r>
    <w:r w:rsidR="007820D4" w:rsidRPr="006F40DA">
      <w:rPr>
        <w:rFonts w:ascii="Palatino Linotype" w:hAnsi="Palatino Linotype"/>
        <w:b/>
        <w:i/>
        <w:color w:val="44546A"/>
        <w:sz w:val="20"/>
        <w:szCs w:val="20"/>
      </w:rPr>
      <w:t>www</w:t>
    </w:r>
    <w:r w:rsidRPr="006F40DA">
      <w:rPr>
        <w:rFonts w:ascii="Palatino Linotype" w:hAnsi="Palatino Linotype"/>
        <w:b/>
        <w:i/>
        <w:color w:val="44546A"/>
        <w:sz w:val="20"/>
        <w:szCs w:val="20"/>
      </w:rPr>
      <w:t>.jmccounsellingandtraining.co.uk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BE2B8B" w14:textId="77777777" w:rsidR="00772EC9" w:rsidRDefault="00772E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8C8262" w14:textId="77777777" w:rsidR="007A5D40" w:rsidRDefault="007A5D40" w:rsidP="00791FED">
      <w:r>
        <w:separator/>
      </w:r>
    </w:p>
  </w:footnote>
  <w:footnote w:type="continuationSeparator" w:id="0">
    <w:p w14:paraId="0836C972" w14:textId="77777777" w:rsidR="007A5D40" w:rsidRDefault="007A5D40" w:rsidP="00791F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6DA699" w14:textId="77777777" w:rsidR="00772EC9" w:rsidRDefault="00772E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FB915F" w14:textId="5EED8F97" w:rsidR="00D12FC4" w:rsidRDefault="00ED7BE8" w:rsidP="008B4510">
    <w:pPr>
      <w:pStyle w:val="Header"/>
      <w:tabs>
        <w:tab w:val="clear" w:pos="4513"/>
        <w:tab w:val="clear" w:pos="9026"/>
        <w:tab w:val="left" w:pos="4510"/>
        <w:tab w:val="center" w:pos="5273"/>
      </w:tabs>
    </w:pPr>
    <w:r>
      <w:rPr>
        <w:noProof/>
      </w:rPr>
      <w:drawing>
        <wp:anchor distT="0" distB="0" distL="114300" distR="114300" simplePos="0" relativeHeight="251667456" behindDoc="1" locked="0" layoutInCell="1" allowOverlap="1" wp14:anchorId="4442FFDB" wp14:editId="707DEEE6">
          <wp:simplePos x="0" y="0"/>
          <wp:positionH relativeFrom="margin">
            <wp:align>center</wp:align>
          </wp:positionH>
          <wp:positionV relativeFrom="paragraph">
            <wp:posOffset>-187960</wp:posOffset>
          </wp:positionV>
          <wp:extent cx="2501265" cy="561975"/>
          <wp:effectExtent l="0" t="0" r="0" b="9525"/>
          <wp:wrapTight wrapText="bothSides">
            <wp:wrapPolygon edited="0">
              <wp:start x="8883" y="0"/>
              <wp:lineTo x="0" y="4393"/>
              <wp:lineTo x="0" y="16841"/>
              <wp:lineTo x="6416" y="21234"/>
              <wp:lineTo x="11680" y="21234"/>
              <wp:lineTo x="21386" y="17573"/>
              <wp:lineTo x="21386" y="5858"/>
              <wp:lineTo x="14970" y="0"/>
              <wp:lineTo x="8883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01265" cy="5619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12FC4">
      <w:tab/>
    </w:r>
    <w:r w:rsidR="008B4510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AB1F01" w14:textId="77777777" w:rsidR="00772EC9" w:rsidRDefault="00772E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9670F0"/>
    <w:multiLevelType w:val="multilevel"/>
    <w:tmpl w:val="E5CEC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64D43DD"/>
    <w:multiLevelType w:val="hybridMultilevel"/>
    <w:tmpl w:val="FD7659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780B3C"/>
    <w:multiLevelType w:val="hybridMultilevel"/>
    <w:tmpl w:val="481CE1A4"/>
    <w:lvl w:ilvl="0" w:tplc="D7ECF1A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311D3C"/>
    <w:multiLevelType w:val="hybridMultilevel"/>
    <w:tmpl w:val="9ECA23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A01F2B"/>
    <w:multiLevelType w:val="multilevel"/>
    <w:tmpl w:val="EAA8CD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2A0866"/>
    <w:multiLevelType w:val="multilevel"/>
    <w:tmpl w:val="CB54C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402E6B"/>
    <w:multiLevelType w:val="hybridMultilevel"/>
    <w:tmpl w:val="E5BE25EC"/>
    <w:lvl w:ilvl="0" w:tplc="11D44F88">
      <w:start w:val="1"/>
      <w:numFmt w:val="bullet"/>
      <w:lvlText w:val="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C27C9456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F83175"/>
    <w:multiLevelType w:val="hybridMultilevel"/>
    <w:tmpl w:val="4046270A"/>
    <w:lvl w:ilvl="0" w:tplc="08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46DE734B"/>
    <w:multiLevelType w:val="multilevel"/>
    <w:tmpl w:val="9BEAE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DBA3141"/>
    <w:multiLevelType w:val="hybridMultilevel"/>
    <w:tmpl w:val="973EAC90"/>
    <w:lvl w:ilvl="0" w:tplc="11D44F88">
      <w:start w:val="1"/>
      <w:numFmt w:val="bullet"/>
      <w:lvlText w:val="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31EA466E">
      <w:start w:val="1"/>
      <w:numFmt w:val="bullet"/>
      <w:lvlText w:val="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3E29E1"/>
    <w:multiLevelType w:val="hybridMultilevel"/>
    <w:tmpl w:val="EBA0F8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530939"/>
    <w:multiLevelType w:val="hybridMultilevel"/>
    <w:tmpl w:val="F97806C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261640"/>
    <w:multiLevelType w:val="multilevel"/>
    <w:tmpl w:val="988CC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4A00EDE"/>
    <w:multiLevelType w:val="multilevel"/>
    <w:tmpl w:val="1DC42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B2952E1"/>
    <w:multiLevelType w:val="multilevel"/>
    <w:tmpl w:val="7CE01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BEA4C65"/>
    <w:multiLevelType w:val="hybridMultilevel"/>
    <w:tmpl w:val="07A808C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6D79F7"/>
    <w:multiLevelType w:val="hybridMultilevel"/>
    <w:tmpl w:val="DDAA7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F27142"/>
    <w:multiLevelType w:val="hybridMultilevel"/>
    <w:tmpl w:val="9EB2B0E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903E50"/>
    <w:multiLevelType w:val="hybridMultilevel"/>
    <w:tmpl w:val="8F786B8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0305C5"/>
    <w:multiLevelType w:val="multilevel"/>
    <w:tmpl w:val="242E68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14901308">
    <w:abstractNumId w:val="11"/>
  </w:num>
  <w:num w:numId="2" w16cid:durableId="2080440807">
    <w:abstractNumId w:val="1"/>
  </w:num>
  <w:num w:numId="3" w16cid:durableId="999769754">
    <w:abstractNumId w:val="16"/>
  </w:num>
  <w:num w:numId="4" w16cid:durableId="704406092">
    <w:abstractNumId w:val="10"/>
  </w:num>
  <w:num w:numId="5" w16cid:durableId="1122261234">
    <w:abstractNumId w:val="0"/>
  </w:num>
  <w:num w:numId="6" w16cid:durableId="824471799">
    <w:abstractNumId w:val="8"/>
  </w:num>
  <w:num w:numId="7" w16cid:durableId="2124952993">
    <w:abstractNumId w:val="14"/>
  </w:num>
  <w:num w:numId="8" w16cid:durableId="587812233">
    <w:abstractNumId w:val="4"/>
  </w:num>
  <w:num w:numId="9" w16cid:durableId="1448548837">
    <w:abstractNumId w:val="12"/>
  </w:num>
  <w:num w:numId="10" w16cid:durableId="1746146986">
    <w:abstractNumId w:val="13"/>
  </w:num>
  <w:num w:numId="11" w16cid:durableId="800881429">
    <w:abstractNumId w:val="15"/>
  </w:num>
  <w:num w:numId="12" w16cid:durableId="987637287">
    <w:abstractNumId w:val="18"/>
  </w:num>
  <w:num w:numId="13" w16cid:durableId="972249769">
    <w:abstractNumId w:val="7"/>
  </w:num>
  <w:num w:numId="14" w16cid:durableId="451247398">
    <w:abstractNumId w:val="17"/>
  </w:num>
  <w:num w:numId="15" w16cid:durableId="1694380412">
    <w:abstractNumId w:val="9"/>
  </w:num>
  <w:num w:numId="16" w16cid:durableId="1457679124">
    <w:abstractNumId w:val="6"/>
  </w:num>
  <w:num w:numId="17" w16cid:durableId="497044429">
    <w:abstractNumId w:val="2"/>
  </w:num>
  <w:num w:numId="18" w16cid:durableId="1643197871">
    <w:abstractNumId w:val="5"/>
  </w:num>
  <w:num w:numId="19" w16cid:durableId="1000618682">
    <w:abstractNumId w:val="19"/>
  </w:num>
  <w:num w:numId="20" w16cid:durableId="144561148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MTIzsjQzMDCzMDBX0lEKTi0uzszPAykwqQUATXa/3CwAAAA="/>
  </w:docVars>
  <w:rsids>
    <w:rsidRoot w:val="00CC1480"/>
    <w:rsid w:val="00003DC3"/>
    <w:rsid w:val="00006830"/>
    <w:rsid w:val="00011D5B"/>
    <w:rsid w:val="000165E2"/>
    <w:rsid w:val="000176E7"/>
    <w:rsid w:val="00023487"/>
    <w:rsid w:val="00024FA8"/>
    <w:rsid w:val="000260DD"/>
    <w:rsid w:val="00046509"/>
    <w:rsid w:val="00057F97"/>
    <w:rsid w:val="000650B5"/>
    <w:rsid w:val="00076B79"/>
    <w:rsid w:val="00081792"/>
    <w:rsid w:val="000818D0"/>
    <w:rsid w:val="00082C88"/>
    <w:rsid w:val="00086C21"/>
    <w:rsid w:val="000A2BC2"/>
    <w:rsid w:val="000A6C87"/>
    <w:rsid w:val="000B0061"/>
    <w:rsid w:val="000B4200"/>
    <w:rsid w:val="000B687D"/>
    <w:rsid w:val="000C03BE"/>
    <w:rsid w:val="000C11AB"/>
    <w:rsid w:val="000C157C"/>
    <w:rsid w:val="000C4E7C"/>
    <w:rsid w:val="000D01A6"/>
    <w:rsid w:val="000E2932"/>
    <w:rsid w:val="00117A1C"/>
    <w:rsid w:val="00120C34"/>
    <w:rsid w:val="00135B3F"/>
    <w:rsid w:val="00142E5C"/>
    <w:rsid w:val="00143270"/>
    <w:rsid w:val="0015157A"/>
    <w:rsid w:val="00154511"/>
    <w:rsid w:val="00160B1B"/>
    <w:rsid w:val="00162E32"/>
    <w:rsid w:val="00167E78"/>
    <w:rsid w:val="0017237D"/>
    <w:rsid w:val="00177A7E"/>
    <w:rsid w:val="00186AEC"/>
    <w:rsid w:val="00192417"/>
    <w:rsid w:val="001A7A7A"/>
    <w:rsid w:val="001B5FD6"/>
    <w:rsid w:val="001B6E17"/>
    <w:rsid w:val="001C066B"/>
    <w:rsid w:val="001C6802"/>
    <w:rsid w:val="001F25EE"/>
    <w:rsid w:val="001F27D4"/>
    <w:rsid w:val="001F6CC2"/>
    <w:rsid w:val="00203A27"/>
    <w:rsid w:val="0022148F"/>
    <w:rsid w:val="002301CF"/>
    <w:rsid w:val="002410B6"/>
    <w:rsid w:val="00242F6F"/>
    <w:rsid w:val="00244CB0"/>
    <w:rsid w:val="00252924"/>
    <w:rsid w:val="00254B9F"/>
    <w:rsid w:val="00264B5F"/>
    <w:rsid w:val="002A5F17"/>
    <w:rsid w:val="002A6CC5"/>
    <w:rsid w:val="002B0C68"/>
    <w:rsid w:val="002C550C"/>
    <w:rsid w:val="002C7693"/>
    <w:rsid w:val="002D4598"/>
    <w:rsid w:val="002E640E"/>
    <w:rsid w:val="002E65BE"/>
    <w:rsid w:val="002F7F43"/>
    <w:rsid w:val="00301649"/>
    <w:rsid w:val="00313D17"/>
    <w:rsid w:val="00322AE0"/>
    <w:rsid w:val="00323DE9"/>
    <w:rsid w:val="00327E77"/>
    <w:rsid w:val="00332680"/>
    <w:rsid w:val="00332CFF"/>
    <w:rsid w:val="00343F87"/>
    <w:rsid w:val="003559C5"/>
    <w:rsid w:val="0036008B"/>
    <w:rsid w:val="00364FA8"/>
    <w:rsid w:val="00381666"/>
    <w:rsid w:val="003A0B0F"/>
    <w:rsid w:val="003A4E91"/>
    <w:rsid w:val="003B046E"/>
    <w:rsid w:val="003B187E"/>
    <w:rsid w:val="003B28E2"/>
    <w:rsid w:val="003B4BF2"/>
    <w:rsid w:val="003B6963"/>
    <w:rsid w:val="003B7039"/>
    <w:rsid w:val="003C3E83"/>
    <w:rsid w:val="003E462D"/>
    <w:rsid w:val="00406AF3"/>
    <w:rsid w:val="0043051B"/>
    <w:rsid w:val="0043211B"/>
    <w:rsid w:val="00442D28"/>
    <w:rsid w:val="00442E00"/>
    <w:rsid w:val="00456D2E"/>
    <w:rsid w:val="004621B8"/>
    <w:rsid w:val="00465E84"/>
    <w:rsid w:val="00470E79"/>
    <w:rsid w:val="00470F1B"/>
    <w:rsid w:val="0048624C"/>
    <w:rsid w:val="0048747C"/>
    <w:rsid w:val="004A2D30"/>
    <w:rsid w:val="004B0275"/>
    <w:rsid w:val="004B2F8B"/>
    <w:rsid w:val="004D2F50"/>
    <w:rsid w:val="004E0DD6"/>
    <w:rsid w:val="004F287F"/>
    <w:rsid w:val="004F2E41"/>
    <w:rsid w:val="0051497C"/>
    <w:rsid w:val="005150E9"/>
    <w:rsid w:val="00527972"/>
    <w:rsid w:val="005376B6"/>
    <w:rsid w:val="00550146"/>
    <w:rsid w:val="005527E1"/>
    <w:rsid w:val="00552E1D"/>
    <w:rsid w:val="005779C0"/>
    <w:rsid w:val="005A193C"/>
    <w:rsid w:val="005B16A6"/>
    <w:rsid w:val="005B4540"/>
    <w:rsid w:val="005C4529"/>
    <w:rsid w:val="005E5B74"/>
    <w:rsid w:val="005E78A0"/>
    <w:rsid w:val="005F1FAA"/>
    <w:rsid w:val="006027D7"/>
    <w:rsid w:val="00613815"/>
    <w:rsid w:val="00634863"/>
    <w:rsid w:val="00665C8B"/>
    <w:rsid w:val="00670CD9"/>
    <w:rsid w:val="006A7A25"/>
    <w:rsid w:val="006B0EC4"/>
    <w:rsid w:val="006B39EA"/>
    <w:rsid w:val="006B3F70"/>
    <w:rsid w:val="006C6D9B"/>
    <w:rsid w:val="006D1FFB"/>
    <w:rsid w:val="006D36DA"/>
    <w:rsid w:val="006D480E"/>
    <w:rsid w:val="006D76F6"/>
    <w:rsid w:val="006F33C6"/>
    <w:rsid w:val="006F40DA"/>
    <w:rsid w:val="006F5A0E"/>
    <w:rsid w:val="00705891"/>
    <w:rsid w:val="007072AE"/>
    <w:rsid w:val="007073A1"/>
    <w:rsid w:val="00710EAC"/>
    <w:rsid w:val="00723862"/>
    <w:rsid w:val="00735303"/>
    <w:rsid w:val="007429E5"/>
    <w:rsid w:val="00742BC6"/>
    <w:rsid w:val="0074452C"/>
    <w:rsid w:val="00772EC9"/>
    <w:rsid w:val="007730E8"/>
    <w:rsid w:val="007765C1"/>
    <w:rsid w:val="007820D4"/>
    <w:rsid w:val="00782E89"/>
    <w:rsid w:val="00784A0B"/>
    <w:rsid w:val="00791FED"/>
    <w:rsid w:val="00796D4A"/>
    <w:rsid w:val="007A5D40"/>
    <w:rsid w:val="007B61D7"/>
    <w:rsid w:val="007C4EAE"/>
    <w:rsid w:val="007C7D13"/>
    <w:rsid w:val="007D1768"/>
    <w:rsid w:val="007E341F"/>
    <w:rsid w:val="007E3EFE"/>
    <w:rsid w:val="007E4411"/>
    <w:rsid w:val="007E5A86"/>
    <w:rsid w:val="007E788F"/>
    <w:rsid w:val="007F1F6B"/>
    <w:rsid w:val="007F33B4"/>
    <w:rsid w:val="007F455B"/>
    <w:rsid w:val="008054CC"/>
    <w:rsid w:val="00805F4C"/>
    <w:rsid w:val="00807CD6"/>
    <w:rsid w:val="00820BD7"/>
    <w:rsid w:val="00844D3F"/>
    <w:rsid w:val="008556E3"/>
    <w:rsid w:val="00870B62"/>
    <w:rsid w:val="00874A48"/>
    <w:rsid w:val="00876F62"/>
    <w:rsid w:val="008A2BA8"/>
    <w:rsid w:val="008A6579"/>
    <w:rsid w:val="008A72FF"/>
    <w:rsid w:val="008A7405"/>
    <w:rsid w:val="008B4510"/>
    <w:rsid w:val="008D2AC8"/>
    <w:rsid w:val="008D4576"/>
    <w:rsid w:val="008E459E"/>
    <w:rsid w:val="008E5ED0"/>
    <w:rsid w:val="008F5E6B"/>
    <w:rsid w:val="008F77F3"/>
    <w:rsid w:val="009006F8"/>
    <w:rsid w:val="00920BF5"/>
    <w:rsid w:val="00937CF0"/>
    <w:rsid w:val="009455B9"/>
    <w:rsid w:val="00951AFC"/>
    <w:rsid w:val="00952DAF"/>
    <w:rsid w:val="009655FD"/>
    <w:rsid w:val="009713E3"/>
    <w:rsid w:val="009A7284"/>
    <w:rsid w:val="009B01B4"/>
    <w:rsid w:val="009B15E4"/>
    <w:rsid w:val="009B3978"/>
    <w:rsid w:val="009B423F"/>
    <w:rsid w:val="009B7290"/>
    <w:rsid w:val="009C2680"/>
    <w:rsid w:val="009C5D69"/>
    <w:rsid w:val="009C69CD"/>
    <w:rsid w:val="009D0F6B"/>
    <w:rsid w:val="009D11A7"/>
    <w:rsid w:val="009D680A"/>
    <w:rsid w:val="009E10DC"/>
    <w:rsid w:val="009F5900"/>
    <w:rsid w:val="00A05858"/>
    <w:rsid w:val="00A41563"/>
    <w:rsid w:val="00A42D12"/>
    <w:rsid w:val="00A508F0"/>
    <w:rsid w:val="00A61131"/>
    <w:rsid w:val="00A63C2F"/>
    <w:rsid w:val="00A7016A"/>
    <w:rsid w:val="00A80045"/>
    <w:rsid w:val="00A91607"/>
    <w:rsid w:val="00A96769"/>
    <w:rsid w:val="00AA19E1"/>
    <w:rsid w:val="00AA4DE9"/>
    <w:rsid w:val="00AA57BC"/>
    <w:rsid w:val="00AB2F29"/>
    <w:rsid w:val="00AB7DDE"/>
    <w:rsid w:val="00AD0304"/>
    <w:rsid w:val="00AD18C8"/>
    <w:rsid w:val="00AD1C75"/>
    <w:rsid w:val="00AE0220"/>
    <w:rsid w:val="00AE074C"/>
    <w:rsid w:val="00AF6440"/>
    <w:rsid w:val="00B00703"/>
    <w:rsid w:val="00B02200"/>
    <w:rsid w:val="00B04156"/>
    <w:rsid w:val="00B12253"/>
    <w:rsid w:val="00B16625"/>
    <w:rsid w:val="00B209BF"/>
    <w:rsid w:val="00B230F1"/>
    <w:rsid w:val="00B35878"/>
    <w:rsid w:val="00B3750F"/>
    <w:rsid w:val="00B37935"/>
    <w:rsid w:val="00B4253C"/>
    <w:rsid w:val="00B428C8"/>
    <w:rsid w:val="00B44175"/>
    <w:rsid w:val="00B52F5D"/>
    <w:rsid w:val="00B567FA"/>
    <w:rsid w:val="00B63A17"/>
    <w:rsid w:val="00B66B3F"/>
    <w:rsid w:val="00B67859"/>
    <w:rsid w:val="00B83D8F"/>
    <w:rsid w:val="00B84ABE"/>
    <w:rsid w:val="00B86383"/>
    <w:rsid w:val="00BC245B"/>
    <w:rsid w:val="00BC50F3"/>
    <w:rsid w:val="00BD2203"/>
    <w:rsid w:val="00BE2C50"/>
    <w:rsid w:val="00BE2E66"/>
    <w:rsid w:val="00BF61E5"/>
    <w:rsid w:val="00C06AE1"/>
    <w:rsid w:val="00C10AF8"/>
    <w:rsid w:val="00C13ECA"/>
    <w:rsid w:val="00C26CE2"/>
    <w:rsid w:val="00C27CD2"/>
    <w:rsid w:val="00C4174F"/>
    <w:rsid w:val="00C426FD"/>
    <w:rsid w:val="00C42C81"/>
    <w:rsid w:val="00C45339"/>
    <w:rsid w:val="00C51E9C"/>
    <w:rsid w:val="00C96514"/>
    <w:rsid w:val="00CC1480"/>
    <w:rsid w:val="00CC62B2"/>
    <w:rsid w:val="00CC67FD"/>
    <w:rsid w:val="00CD0543"/>
    <w:rsid w:val="00CD1BA3"/>
    <w:rsid w:val="00CF19ED"/>
    <w:rsid w:val="00CF2E59"/>
    <w:rsid w:val="00CF4400"/>
    <w:rsid w:val="00D03AA4"/>
    <w:rsid w:val="00D05604"/>
    <w:rsid w:val="00D12FC4"/>
    <w:rsid w:val="00D157BE"/>
    <w:rsid w:val="00D17DE0"/>
    <w:rsid w:val="00D22DC5"/>
    <w:rsid w:val="00D23D88"/>
    <w:rsid w:val="00D441E6"/>
    <w:rsid w:val="00D4473B"/>
    <w:rsid w:val="00D54A6C"/>
    <w:rsid w:val="00D673E7"/>
    <w:rsid w:val="00D70FB0"/>
    <w:rsid w:val="00D80392"/>
    <w:rsid w:val="00D83FBF"/>
    <w:rsid w:val="00D871F2"/>
    <w:rsid w:val="00DB2BE1"/>
    <w:rsid w:val="00DB7486"/>
    <w:rsid w:val="00DD430D"/>
    <w:rsid w:val="00DD7965"/>
    <w:rsid w:val="00DE6F71"/>
    <w:rsid w:val="00DF5405"/>
    <w:rsid w:val="00E003E5"/>
    <w:rsid w:val="00E06319"/>
    <w:rsid w:val="00E11CF8"/>
    <w:rsid w:val="00E122D6"/>
    <w:rsid w:val="00E22027"/>
    <w:rsid w:val="00E3292F"/>
    <w:rsid w:val="00E431BB"/>
    <w:rsid w:val="00E44F9F"/>
    <w:rsid w:val="00E4505F"/>
    <w:rsid w:val="00E54D0D"/>
    <w:rsid w:val="00E63652"/>
    <w:rsid w:val="00E673CB"/>
    <w:rsid w:val="00E7352E"/>
    <w:rsid w:val="00E7517F"/>
    <w:rsid w:val="00E85015"/>
    <w:rsid w:val="00E85D30"/>
    <w:rsid w:val="00E9061E"/>
    <w:rsid w:val="00E916F9"/>
    <w:rsid w:val="00EA54EF"/>
    <w:rsid w:val="00EB0DB3"/>
    <w:rsid w:val="00EB436A"/>
    <w:rsid w:val="00EB4735"/>
    <w:rsid w:val="00EC3D04"/>
    <w:rsid w:val="00EC6F81"/>
    <w:rsid w:val="00ED7BE8"/>
    <w:rsid w:val="00EE20E2"/>
    <w:rsid w:val="00EE2D7E"/>
    <w:rsid w:val="00EF0B9B"/>
    <w:rsid w:val="00F0711E"/>
    <w:rsid w:val="00F1028A"/>
    <w:rsid w:val="00F3032C"/>
    <w:rsid w:val="00F373BF"/>
    <w:rsid w:val="00F407DD"/>
    <w:rsid w:val="00F443F1"/>
    <w:rsid w:val="00F47A65"/>
    <w:rsid w:val="00F522DC"/>
    <w:rsid w:val="00F52430"/>
    <w:rsid w:val="00F63EB9"/>
    <w:rsid w:val="00F66917"/>
    <w:rsid w:val="00F7442F"/>
    <w:rsid w:val="00F7599F"/>
    <w:rsid w:val="00FA4CB0"/>
    <w:rsid w:val="00FB4BFA"/>
    <w:rsid w:val="00FC3253"/>
    <w:rsid w:val="00FE5637"/>
    <w:rsid w:val="00FF2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A1729E"/>
  <w15:docId w15:val="{18DC012E-2CF3-4C4F-8E84-D321E68C05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364FA8"/>
    <w:pPr>
      <w:keepNext/>
      <w:outlineLvl w:val="0"/>
    </w:pPr>
    <w:rPr>
      <w:rFonts w:ascii="Times New Roman" w:eastAsia="Times New Roman" w:hAnsi="Times New Roman" w:cs="Times New Roman"/>
      <w:sz w:val="28"/>
      <w:szCs w:val="24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364FA8"/>
    <w:pPr>
      <w:keepNext/>
      <w:jc w:val="center"/>
      <w:outlineLvl w:val="1"/>
    </w:pPr>
    <w:rPr>
      <w:rFonts w:ascii="Times New Roman" w:eastAsia="Times New Roman" w:hAnsi="Times New Roman" w:cs="Times New Roman"/>
      <w:sz w:val="28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F40D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F40D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C14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148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91FE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1FED"/>
  </w:style>
  <w:style w:type="paragraph" w:styleId="Footer">
    <w:name w:val="footer"/>
    <w:basedOn w:val="Normal"/>
    <w:link w:val="FooterChar"/>
    <w:uiPriority w:val="99"/>
    <w:unhideWhenUsed/>
    <w:rsid w:val="00791FE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1FED"/>
  </w:style>
  <w:style w:type="character" w:customStyle="1" w:styleId="Heading1Char">
    <w:name w:val="Heading 1 Char"/>
    <w:basedOn w:val="DefaultParagraphFont"/>
    <w:link w:val="Heading1"/>
    <w:rsid w:val="00364FA8"/>
    <w:rPr>
      <w:rFonts w:ascii="Times New Roman" w:eastAsia="Times New Roman" w:hAnsi="Times New Roman" w:cs="Times New Roman"/>
      <w:sz w:val="28"/>
      <w:szCs w:val="24"/>
    </w:rPr>
  </w:style>
  <w:style w:type="character" w:customStyle="1" w:styleId="Heading2Char">
    <w:name w:val="Heading 2 Char"/>
    <w:basedOn w:val="DefaultParagraphFont"/>
    <w:link w:val="Heading2"/>
    <w:semiHidden/>
    <w:rsid w:val="00364FA8"/>
    <w:rPr>
      <w:rFonts w:ascii="Times New Roman" w:eastAsia="Times New Roman" w:hAnsi="Times New Roman" w:cs="Times New Roman"/>
      <w:sz w:val="28"/>
      <w:szCs w:val="24"/>
    </w:rPr>
  </w:style>
  <w:style w:type="character" w:styleId="Hyperlink">
    <w:name w:val="Hyperlink"/>
    <w:semiHidden/>
    <w:unhideWhenUsed/>
    <w:rsid w:val="00364FA8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364FA8"/>
    <w:pPr>
      <w:jc w:val="center"/>
    </w:pPr>
    <w:rPr>
      <w:rFonts w:ascii="Times New Roman" w:eastAsia="Times New Roman" w:hAnsi="Times New Roman" w:cs="Times New Roman"/>
      <w:sz w:val="32"/>
      <w:szCs w:val="24"/>
    </w:rPr>
  </w:style>
  <w:style w:type="character" w:customStyle="1" w:styleId="TitleChar">
    <w:name w:val="Title Char"/>
    <w:basedOn w:val="DefaultParagraphFont"/>
    <w:link w:val="Title"/>
    <w:rsid w:val="00364FA8"/>
    <w:rPr>
      <w:rFonts w:ascii="Times New Roman" w:eastAsia="Times New Roman" w:hAnsi="Times New Roman" w:cs="Times New Roman"/>
      <w:sz w:val="32"/>
      <w:szCs w:val="24"/>
    </w:rPr>
  </w:style>
  <w:style w:type="table" w:styleId="TableGrid">
    <w:name w:val="Table Grid"/>
    <w:basedOn w:val="TableNormal"/>
    <w:uiPriority w:val="59"/>
    <w:rsid w:val="007058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B4253C"/>
    <w:pPr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B420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6F40D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F40DA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909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2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94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2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A3C38F26-5F3E-4486-BD7F-9D657EDE5F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2</Words>
  <Characters>15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Joseph Coney</cp:lastModifiedBy>
  <cp:revision>6</cp:revision>
  <cp:lastPrinted>2020-12-30T13:17:00Z</cp:lastPrinted>
  <dcterms:created xsi:type="dcterms:W3CDTF">2022-06-15T18:10:00Z</dcterms:created>
  <dcterms:modified xsi:type="dcterms:W3CDTF">2025-07-17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3f22505055623265430257ef98b33ab3376e291005834b83e49deddab638d5</vt:lpwstr>
  </property>
</Properties>
</file>